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868e3247c672af304a8227c06fb1b353df43436"/>
    <w:p>
      <w:pPr>
        <w:pStyle w:val="Heading1"/>
      </w:pPr>
      <w:r>
        <w:t xml:space="preserve">Statement of Purpose: Aspiring Police Officer for Zurich, Switzerland</w:t>
      </w:r>
    </w:p>
    <w:p>
      <w:pPr>
        <w:pStyle w:val="FirstParagraph"/>
      </w:pPr>
      <w:r>
        <w:t xml:space="preserve">I am writing this Statement of Purpose to express my profound commitment to joining the Zurich Police Department (Zürcher Polizei) as a dedicated Police Officer in the heart of Switzerland. With unwavering dedication to public service and a deep appreciation for Swiss values of precision, community safety, and multicultural harmony, I seek to contribute my skills and passion to one of Europe's most respected law enforcement institutions. This document outlines my journey toward becoming an integral part of Zurich’s safety framework—a city where the seamless integration of tradition and modern policing sets global standards.</w:t>
      </w:r>
    </w:p>
    <w:p>
      <w:pPr>
        <w:pStyle w:val="BodyText"/>
      </w:pPr>
      <w:r>
        <w:t xml:space="preserve">My fascination with law enforcement began in childhood during family visits to Zurich, where I witnessed firsthand how the Police Officer's presence fostered security without intrusion. Walking through the historic Old Town, observing officers assisting tourists with multilingual guidance or mediating community disputes with calm professionalism, I recognized policing as a dynamic blend of empathy and authority. This vision crystallized during my volunteer work with the Zurich Youth Safety Initiative (Jugend Sicherheit Zürich), where I assisted in neighborhood patrols and conflict resolution programs. The experience revealed how effective policing in Switzerland transcends crime-fighting to nurture trust—a principle central to the Swiss ethos that resonates deeply with me.</w:t>
      </w:r>
    </w:p>
    <w:p>
      <w:pPr>
        <w:pStyle w:val="BodyText"/>
      </w:pPr>
      <w:r>
        <w:t xml:space="preserve">My academic background at the University of Bern (BSc Criminology) provided rigorous theoretical grounding, but it was my subsequent internship with the German Federal Police (Bundespolizei) that solidified my practical understanding. I participated in community engagement projects in Basel, learning to navigate cultural diversity while adhering to strict legal protocols—a skill directly transferable to Zurich’s cosmopolitan environment. During this placement, I mastered de-escalation techniques and digital evidence management systems, completing certifications in First Aid (St John Ambulance), Crisis Intervention (Swiss Institute of Police Studies), and the EU's Europol Data Protection Framework. Crucially, I observed how Swiss officers prioritize preventive measures—such as youth workshops or traffic safety campaigns—over reactive responses, a philosophy that aligns perfectly with Zurich’s proactive public safety model.</w:t>
      </w:r>
    </w:p>
    <w:p>
      <w:pPr>
        <w:pStyle w:val="BodyText"/>
      </w:pPr>
      <w:r>
        <w:t xml:space="preserve">What distinguishes Switzerland Zurich from other policing contexts is its unparalleled commitment to balancing individual rights with collective security. The Swiss Police operate under a decentralized federal system where local departments like Zurich’s enjoy significant autonomy while upholding national standards. I have studied the Zürcher Polizei’s strategic pillars: "Prevention, Protection, and Partnership," particularly their innovative use of AI-driven crime prediction tools alongside community-based initiatives like the "Police-Youth Councils." This approach mirrors my own belief that sustainable safety emerges from dialogue—not just enforcement. Zurich’s emphasis on multilingualism (German, French, Italian, English) also excites me; as a fluent speaker of German and proficient in French and English, I am prepared to serve Zurich’s diverse population of over 400 nationalities with cultural sensitivity.</w:t>
      </w:r>
    </w:p>
    <w:p>
      <w:pPr>
        <w:pStyle w:val="BodyText"/>
      </w:pPr>
      <w:r>
        <w:t xml:space="preserve">My motivation extends beyond personal ambition. In Switzerland Zurich specifically, policing intersects with civic identity—where officers are seen as community custodians rather than mere enforcers. The city’s low crime rates and high public trust (ranked #1 in EU for police confidence by the 2023 Eurobarometer) reflect a system where every Police Officer embodies the nation’s core values: neutrality, integrity, and civic responsibility. I am eager to uphold this legacy through my service. For instance, I propose implementing digital literacy workshops for Zurich’s immigrant communities—addressing cybercrime prevention while building bridges between officers and residents—a project inspired by the Zürcher Polizei’s "Digital Citizen" initiative.</w:t>
      </w:r>
    </w:p>
    <w:p>
      <w:pPr>
        <w:pStyle w:val="BodyText"/>
      </w:pPr>
      <w:r>
        <w:t xml:space="preserve">I understand that becoming a Police Officer in Switzerland Zurich demands exceptional discipline. The recruitment process is rigorous, requiring physical fitness tests (including a 3km run under 12 minutes), psychological evaluations, and extensive background checks. I have prepared meticulously: I maintain peak physical condition through daily training at the Zürich Sports Academy, completed over 200 hours of community service in Zurich’s multicultural districts (including refugee support programs), and passed all preliminary assessments for Swiss police academies. My application is not merely a job-seeking effort but a pledge to embody the "Swiss Standard" in law enforcement—where every action reflects the dignity and safety of Zurich’s citizens.</w:t>
      </w:r>
    </w:p>
    <w:p>
      <w:pPr>
        <w:pStyle w:val="BodyText"/>
      </w:pPr>
      <w:r>
        <w:t xml:space="preserve">Looking ahead, my long-term vision aligns with Zurich’s strategic goals. I aspire to specialize in Community Policing within the Zürcher Polizei's "Neighborhood Safety Units," where I will develop youth mentorship programs targeting at-risk demographics. Within five years, I aim to contribute to policy refinement for digital safety frameworks—particularly regarding social media-facilitated crime prevention—a field Zurich leads in Europe. This trajectory reflects my understanding that the role of a Police Officer in Switzerland Zurich is not static; it evolves with societal needs while anchoring itself in timeless principles of justice and compassion.</w:t>
      </w:r>
    </w:p>
    <w:p>
      <w:pPr>
        <w:pStyle w:val="BodyText"/>
      </w:pPr>
      <w:r>
        <w:t xml:space="preserve">Finally, I recognize that serving as a Police Officer in Switzerland Zurich represents more than employment—it is an honor to protect a city celebrated globally for its quality of life. The Swiss ethos teaches that safety is the foundation upon which prosperity thrives; as Zurich’s future Public Safety Guardian, I will strive to ensure every resident feels secure within this vibrant community. My journey—marked by academic rigor, practical experience, and cultural immersion—has prepared me not just to meet the demands of this role but to elevate Zurich’s policing legacy through innovation and unwavering dedication.</w:t>
      </w:r>
    </w:p>
    <w:p>
      <w:pPr>
        <w:pStyle w:val="BodyText"/>
      </w:pPr>
      <w:r>
        <w:t xml:space="preserve">Thank you for considering my Statement of Purpose. I am ready to embrace the responsibility of protecting Switzerland Zurich with integrity, skill, and deep respect for its people. I welcome the opportunity to discuss how my background aligns with your mission to uphold safety as a cornerstone of Swiss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5-12-08T08:53:58Z</dcterms:created>
  <dcterms:modified xsi:type="dcterms:W3CDTF">2025-12-08T08:53:58Z</dcterms:modified>
</cp:coreProperties>
</file>

<file path=docProps/custom.xml><?xml version="1.0" encoding="utf-8"?>
<Properties xmlns="http://schemas.openxmlformats.org/officeDocument/2006/custom-properties" xmlns:vt="http://schemas.openxmlformats.org/officeDocument/2006/docPropsVTypes"/>
</file>